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5DDEF06C" w:rsidR="001C6047" w:rsidRDefault="00BC3B65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RS MUAFİYET</w:t>
      </w:r>
      <w:r w:rsidR="00370D40">
        <w:rPr>
          <w:rFonts w:ascii="Times New Roman" w:hAnsi="Times New Roman" w:cs="Times New Roman"/>
          <w:b/>
          <w:bCs/>
          <w:sz w:val="24"/>
          <w:szCs w:val="24"/>
        </w:rPr>
        <w:t xml:space="preserve"> TALEP</w:t>
      </w:r>
      <w:bookmarkStart w:id="0" w:name="_GoBack"/>
      <w:bookmarkEnd w:id="0"/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 xml:space="preserve"> FORMU</w:t>
      </w:r>
    </w:p>
    <w:p w14:paraId="5738DDDF" w14:textId="77777777" w:rsidR="00A95462" w:rsidRPr="00A510FE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5DD4F134" w14:textId="2E24236F" w:rsidR="001C4D99" w:rsidRPr="00BC3B65" w:rsidRDefault="001F343D" w:rsidP="00BC3B65">
      <w:pPr>
        <w:spacing w:after="24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……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6F3365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</w:t>
      </w:r>
      <w:r w:rsidR="006F3365">
        <w:rPr>
          <w:rFonts w:ascii="Times New Roman" w:hAnsi="Times New Roman" w:cs="Times New Roman"/>
          <w:b/>
          <w:bCs/>
        </w:rPr>
        <w:t>,</w:t>
      </w:r>
    </w:p>
    <w:tbl>
      <w:tblPr>
        <w:tblStyle w:val="TabloKlavuzu"/>
        <w:tblW w:w="94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96"/>
        <w:gridCol w:w="135"/>
        <w:gridCol w:w="2255"/>
        <w:gridCol w:w="1134"/>
        <w:gridCol w:w="1678"/>
        <w:gridCol w:w="2991"/>
      </w:tblGrid>
      <w:tr w:rsidR="00D84F37" w:rsidRPr="00655569" w14:paraId="692F3AC7" w14:textId="77777777" w:rsidTr="00D86815">
        <w:trPr>
          <w:trHeight w:val="292"/>
        </w:trPr>
        <w:tc>
          <w:tcPr>
            <w:tcW w:w="9489" w:type="dxa"/>
            <w:gridSpan w:val="6"/>
            <w:shd w:val="clear" w:color="auto" w:fill="EDEDED" w:themeFill="accent3" w:themeFillTint="33"/>
          </w:tcPr>
          <w:p w14:paraId="0C09A5ED" w14:textId="656540FF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A30056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A30056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84F37" w:rsidRPr="00655569" w14:paraId="3F19AEE0" w14:textId="77777777" w:rsidTr="00A831FE">
        <w:trPr>
          <w:trHeight w:val="292"/>
        </w:trPr>
        <w:tc>
          <w:tcPr>
            <w:tcW w:w="1431" w:type="dxa"/>
            <w:gridSpan w:val="2"/>
            <w:vAlign w:val="center"/>
          </w:tcPr>
          <w:p w14:paraId="6C50774E" w14:textId="726A6C2A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A30056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A30056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8058" w:type="dxa"/>
            <w:gridSpan w:val="4"/>
          </w:tcPr>
          <w:p w14:paraId="7F88D328" w14:textId="310704BF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84F37" w:rsidRPr="00655569" w14:paraId="6081751C" w14:textId="77777777" w:rsidTr="00C17639">
        <w:trPr>
          <w:trHeight w:val="292"/>
        </w:trPr>
        <w:tc>
          <w:tcPr>
            <w:tcW w:w="1431" w:type="dxa"/>
            <w:gridSpan w:val="2"/>
            <w:vAlign w:val="center"/>
          </w:tcPr>
          <w:p w14:paraId="0A12B8B4" w14:textId="41204C75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A30056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8058" w:type="dxa"/>
            <w:gridSpan w:val="4"/>
          </w:tcPr>
          <w:p w14:paraId="0B449128" w14:textId="49E3181F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84F37" w:rsidRPr="00655569" w14:paraId="3128D004" w14:textId="77777777" w:rsidTr="00BB03C3">
        <w:trPr>
          <w:trHeight w:val="292"/>
        </w:trPr>
        <w:tc>
          <w:tcPr>
            <w:tcW w:w="1431" w:type="dxa"/>
            <w:gridSpan w:val="2"/>
            <w:vAlign w:val="center"/>
          </w:tcPr>
          <w:p w14:paraId="20A9AFFB" w14:textId="09D51C0E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8058" w:type="dxa"/>
            <w:gridSpan w:val="4"/>
          </w:tcPr>
          <w:p w14:paraId="57569F44" w14:textId="1D34B327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84F37" w:rsidRPr="00655569" w14:paraId="0AB3CFEC" w14:textId="77777777" w:rsidTr="00573A2D">
        <w:trPr>
          <w:trHeight w:val="292"/>
        </w:trPr>
        <w:tc>
          <w:tcPr>
            <w:tcW w:w="1431" w:type="dxa"/>
            <w:gridSpan w:val="2"/>
            <w:vAlign w:val="center"/>
          </w:tcPr>
          <w:p w14:paraId="5F70ABE5" w14:textId="02E5AA29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Telefon</w:t>
            </w:r>
            <w:proofErr w:type="spellEnd"/>
            <w:r w:rsidRPr="00A30056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8058" w:type="dxa"/>
            <w:gridSpan w:val="4"/>
          </w:tcPr>
          <w:p w14:paraId="2BBCF29A" w14:textId="19EB1D7D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84F37" w:rsidRPr="00655569" w14:paraId="346DF02C" w14:textId="77777777" w:rsidTr="0079040F">
        <w:trPr>
          <w:trHeight w:val="292"/>
        </w:trPr>
        <w:tc>
          <w:tcPr>
            <w:tcW w:w="1431" w:type="dxa"/>
            <w:gridSpan w:val="2"/>
            <w:vAlign w:val="center"/>
          </w:tcPr>
          <w:p w14:paraId="1737F5CC" w14:textId="48D6EE12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A30056">
              <w:rPr>
                <w:rFonts w:ascii="Times New Roman" w:hAnsi="Times New Roman" w:cs="Times New Roman"/>
              </w:rPr>
              <w:t xml:space="preserve">E-mail     </w:t>
            </w:r>
          </w:p>
        </w:tc>
        <w:tc>
          <w:tcPr>
            <w:tcW w:w="8058" w:type="dxa"/>
            <w:gridSpan w:val="4"/>
          </w:tcPr>
          <w:p w14:paraId="2F3C3946" w14:textId="330CF8D3" w:rsidR="00D84F37" w:rsidRPr="00A30056" w:rsidRDefault="00D84F37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84F37" w14:paraId="7761E414" w14:textId="77777777" w:rsidTr="00D23FAA">
        <w:trPr>
          <w:trHeight w:val="256"/>
        </w:trPr>
        <w:tc>
          <w:tcPr>
            <w:tcW w:w="4820" w:type="dxa"/>
            <w:gridSpan w:val="4"/>
            <w:shd w:val="clear" w:color="auto" w:fill="F2F2F2" w:themeFill="background1" w:themeFillShade="F2"/>
          </w:tcPr>
          <w:p w14:paraId="191C012D" w14:textId="1CDDEDE9" w:rsidR="00D84F37" w:rsidRPr="00A30056" w:rsidRDefault="00D84F37" w:rsidP="008E7359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Alınan</w:t>
            </w:r>
            <w:proofErr w:type="spellEnd"/>
            <w:r w:rsidRPr="00A3005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  <w:b/>
                <w:bCs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  <w:tc>
          <w:tcPr>
            <w:tcW w:w="4669" w:type="dxa"/>
            <w:gridSpan w:val="2"/>
            <w:shd w:val="clear" w:color="auto" w:fill="F2F2F2" w:themeFill="background1" w:themeFillShade="F2"/>
          </w:tcPr>
          <w:p w14:paraId="7AF07FC0" w14:textId="0FDB0321" w:rsidR="00D84F37" w:rsidRPr="00A30056" w:rsidRDefault="00D84F37" w:rsidP="008E7359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Muafiyet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talep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edilen</w:t>
            </w:r>
            <w:proofErr w:type="spellEnd"/>
            <w:r w:rsidRPr="00A3005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  <w:b/>
                <w:bCs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84F37" w14:paraId="443D7D00" w14:textId="77777777" w:rsidTr="00D84F37">
        <w:trPr>
          <w:trHeight w:val="256"/>
        </w:trPr>
        <w:tc>
          <w:tcPr>
            <w:tcW w:w="1296" w:type="dxa"/>
            <w:shd w:val="clear" w:color="auto" w:fill="F2F2F2" w:themeFill="background1" w:themeFillShade="F2"/>
          </w:tcPr>
          <w:p w14:paraId="0177D2DF" w14:textId="77777777" w:rsidR="00D84F37" w:rsidRPr="00A30056" w:rsidRDefault="00D84F37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</w:rPr>
              <w:t xml:space="preserve"> Kodu</w:t>
            </w:r>
          </w:p>
        </w:tc>
        <w:tc>
          <w:tcPr>
            <w:tcW w:w="2390" w:type="dxa"/>
            <w:gridSpan w:val="2"/>
            <w:shd w:val="clear" w:color="auto" w:fill="F2F2F2" w:themeFill="background1" w:themeFillShade="F2"/>
          </w:tcPr>
          <w:p w14:paraId="6CE1755F" w14:textId="77777777" w:rsidR="00D84F37" w:rsidRPr="00A30056" w:rsidRDefault="00D84F37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  <w:tc>
          <w:tcPr>
            <w:tcW w:w="1134" w:type="dxa"/>
            <w:shd w:val="clear" w:color="auto" w:fill="F2F2F2" w:themeFill="background1" w:themeFillShade="F2"/>
          </w:tcPr>
          <w:p w14:paraId="7AA77930" w14:textId="1E895B7C" w:rsidR="00D84F37" w:rsidRPr="00A30056" w:rsidRDefault="00D84F37" w:rsidP="008E735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otu</w:t>
            </w:r>
            <w:proofErr w:type="spellEnd"/>
          </w:p>
        </w:tc>
        <w:tc>
          <w:tcPr>
            <w:tcW w:w="1678" w:type="dxa"/>
            <w:shd w:val="clear" w:color="auto" w:fill="F2F2F2" w:themeFill="background1" w:themeFillShade="F2"/>
          </w:tcPr>
          <w:p w14:paraId="2060BED7" w14:textId="6265E8F9" w:rsidR="00D84F37" w:rsidRPr="00A30056" w:rsidRDefault="00D84F37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</w:rPr>
              <w:t xml:space="preserve"> Kodu</w:t>
            </w:r>
          </w:p>
        </w:tc>
        <w:tc>
          <w:tcPr>
            <w:tcW w:w="2991" w:type="dxa"/>
            <w:shd w:val="clear" w:color="auto" w:fill="F2F2F2" w:themeFill="background1" w:themeFillShade="F2"/>
          </w:tcPr>
          <w:p w14:paraId="3A8610C1" w14:textId="77777777" w:rsidR="00D84F37" w:rsidRPr="00A30056" w:rsidRDefault="00D84F37" w:rsidP="008E7359">
            <w:pPr>
              <w:rPr>
                <w:rFonts w:ascii="Times New Roman" w:hAnsi="Times New Roman" w:cs="Times New Roman"/>
              </w:rPr>
            </w:pPr>
            <w:proofErr w:type="spellStart"/>
            <w:r w:rsidRPr="00A30056">
              <w:rPr>
                <w:rFonts w:ascii="Times New Roman" w:hAnsi="Times New Roman" w:cs="Times New Roman"/>
              </w:rPr>
              <w:t>Ders</w:t>
            </w:r>
            <w:proofErr w:type="spellEnd"/>
            <w:r w:rsidRPr="00A3005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30056">
              <w:rPr>
                <w:rFonts w:ascii="Times New Roman" w:hAnsi="Times New Roman" w:cs="Times New Roman"/>
              </w:rPr>
              <w:t>Adı</w:t>
            </w:r>
            <w:proofErr w:type="spellEnd"/>
          </w:p>
        </w:tc>
      </w:tr>
      <w:tr w:rsidR="00D84F37" w14:paraId="7751F00C" w14:textId="77777777" w:rsidTr="00D84F37">
        <w:trPr>
          <w:trHeight w:val="390"/>
        </w:trPr>
        <w:tc>
          <w:tcPr>
            <w:tcW w:w="1296" w:type="dxa"/>
          </w:tcPr>
          <w:p w14:paraId="05F14E62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1558AFDD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26B174A3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065F75D9" w14:textId="05E11363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1738C10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4651A0DF" w14:textId="77777777" w:rsidTr="00D84F37">
        <w:trPr>
          <w:trHeight w:val="378"/>
        </w:trPr>
        <w:tc>
          <w:tcPr>
            <w:tcW w:w="1296" w:type="dxa"/>
          </w:tcPr>
          <w:p w14:paraId="1D72F9A4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5EDFD70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FDF6C79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4C490833" w14:textId="00D4697C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28CC7282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34ED0073" w14:textId="77777777" w:rsidTr="00D84F37">
        <w:trPr>
          <w:trHeight w:val="390"/>
        </w:trPr>
        <w:tc>
          <w:tcPr>
            <w:tcW w:w="1296" w:type="dxa"/>
          </w:tcPr>
          <w:p w14:paraId="449554F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2FE96C49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D3DBA2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28EBFD38" w14:textId="69514129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005E18E0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2C7C2D6F" w14:textId="77777777" w:rsidTr="00D84F37">
        <w:trPr>
          <w:trHeight w:val="378"/>
        </w:trPr>
        <w:tc>
          <w:tcPr>
            <w:tcW w:w="1296" w:type="dxa"/>
          </w:tcPr>
          <w:p w14:paraId="033702AA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706DEF2C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581D8F1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447D6CC3" w14:textId="741B5876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1AC25679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318E3E4E" w14:textId="77777777" w:rsidTr="00D84F37">
        <w:trPr>
          <w:trHeight w:val="390"/>
        </w:trPr>
        <w:tc>
          <w:tcPr>
            <w:tcW w:w="1296" w:type="dxa"/>
          </w:tcPr>
          <w:p w14:paraId="32E7CE1F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01DB4A17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1E186DE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54B60B21" w14:textId="010758AD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66D5C25C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3A1D81C6" w14:textId="77777777" w:rsidTr="00D84F37">
        <w:trPr>
          <w:trHeight w:val="378"/>
        </w:trPr>
        <w:tc>
          <w:tcPr>
            <w:tcW w:w="1296" w:type="dxa"/>
          </w:tcPr>
          <w:p w14:paraId="38F90BFB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454D6743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54411805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457F4F54" w14:textId="13FFB7F6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40132920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84F37" w14:paraId="61F03806" w14:textId="77777777" w:rsidTr="00D84F37">
        <w:trPr>
          <w:trHeight w:val="378"/>
        </w:trPr>
        <w:tc>
          <w:tcPr>
            <w:tcW w:w="1296" w:type="dxa"/>
          </w:tcPr>
          <w:p w14:paraId="190857E8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90" w:type="dxa"/>
            <w:gridSpan w:val="2"/>
          </w:tcPr>
          <w:p w14:paraId="702123FD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07F88BE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</w:tcPr>
          <w:p w14:paraId="426E9067" w14:textId="60434A20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91" w:type="dxa"/>
          </w:tcPr>
          <w:p w14:paraId="26A6A40C" w14:textId="77777777" w:rsidR="00D84F37" w:rsidRDefault="00D84F37" w:rsidP="00BC3B6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05B8C1D4" w14:textId="262D0CD8" w:rsidR="00B446AF" w:rsidRDefault="00B446A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941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413"/>
      </w:tblGrid>
      <w:tr w:rsidR="00B446AF" w:rsidRPr="00C04243" w14:paraId="4DEE797D" w14:textId="77777777" w:rsidTr="00B65E30">
        <w:trPr>
          <w:trHeight w:val="538"/>
        </w:trPr>
        <w:tc>
          <w:tcPr>
            <w:tcW w:w="9413" w:type="dxa"/>
            <w:vAlign w:val="center"/>
          </w:tcPr>
          <w:p w14:paraId="1F71058B" w14:textId="4998FE00" w:rsidR="00B446AF" w:rsidRPr="00B446AF" w:rsidRDefault="00B555C2" w:rsidP="00B446AF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42012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E30"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65E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C3B65">
              <w:rPr>
                <w:rFonts w:ascii="Times New Roman" w:hAnsi="Times New Roman" w:cs="Times New Roman"/>
              </w:rPr>
              <w:t>Yukarıda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belirtilen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derslerden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muaf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olmak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istiyorum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Gereğini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arz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C3B65" w:rsidRPr="00E13CE9">
              <w:rPr>
                <w:rFonts w:ascii="Times New Roman" w:hAnsi="Times New Roman" w:cs="Times New Roman"/>
              </w:rPr>
              <w:t>ederim</w:t>
            </w:r>
            <w:proofErr w:type="spellEnd"/>
            <w:r w:rsidR="00BC3B65" w:rsidRPr="00E13CE9">
              <w:rPr>
                <w:rFonts w:ascii="Times New Roman" w:hAnsi="Times New Roman" w:cs="Times New Roman"/>
              </w:rPr>
              <w:t>.</w:t>
            </w:r>
          </w:p>
        </w:tc>
      </w:tr>
      <w:tr w:rsidR="00B65E30" w:rsidRPr="00C04243" w14:paraId="65981BA9" w14:textId="77777777" w:rsidTr="00B65E30">
        <w:trPr>
          <w:trHeight w:val="445"/>
        </w:trPr>
        <w:tc>
          <w:tcPr>
            <w:tcW w:w="9413" w:type="dxa"/>
            <w:vAlign w:val="center"/>
          </w:tcPr>
          <w:p w14:paraId="0148EC26" w14:textId="09602C87" w:rsidR="00B65E30" w:rsidRDefault="00B555C2" w:rsidP="00B65E30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904222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E30"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65E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Transkript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(not </w:t>
            </w:r>
            <w:proofErr w:type="spellStart"/>
            <w:r w:rsidR="00B65E30">
              <w:rPr>
                <w:rFonts w:ascii="Times New Roman" w:hAnsi="Times New Roman" w:cs="Times New Roman"/>
              </w:rPr>
              <w:t>döküm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belgesi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belirtilen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tüm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derslerden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muaf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olmak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istiyorum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Gereğini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arz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 w:rsidRPr="00E13CE9">
              <w:rPr>
                <w:rFonts w:ascii="Times New Roman" w:hAnsi="Times New Roman" w:cs="Times New Roman"/>
              </w:rPr>
              <w:t>ederim</w:t>
            </w:r>
            <w:proofErr w:type="spellEnd"/>
            <w:r w:rsidR="00B65E30" w:rsidRPr="00E13CE9">
              <w:rPr>
                <w:rFonts w:ascii="Times New Roman" w:hAnsi="Times New Roman" w:cs="Times New Roman"/>
              </w:rPr>
              <w:t>.</w:t>
            </w:r>
          </w:p>
        </w:tc>
      </w:tr>
      <w:tr w:rsidR="00B65E30" w:rsidRPr="00C04243" w14:paraId="2B754E64" w14:textId="77777777" w:rsidTr="00B65E30">
        <w:trPr>
          <w:trHeight w:val="445"/>
        </w:trPr>
        <w:tc>
          <w:tcPr>
            <w:tcW w:w="9413" w:type="dxa"/>
            <w:vAlign w:val="center"/>
          </w:tcPr>
          <w:p w14:paraId="7AC32527" w14:textId="663456A2" w:rsidR="00B65E30" w:rsidRDefault="00B555C2" w:rsidP="00B65E30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447359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E30"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65E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İlgili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yönetmelikteki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maddeleri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okudum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B65E30">
              <w:rPr>
                <w:rFonts w:ascii="Times New Roman" w:hAnsi="Times New Roman" w:cs="Times New Roman"/>
              </w:rPr>
              <w:t>anladım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.                   </w:t>
            </w:r>
            <w:r w:rsidR="00B65E30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0212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E30" w:rsidRPr="00A87B2D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65E3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B65E30">
              <w:rPr>
                <w:rFonts w:ascii="Times New Roman" w:hAnsi="Times New Roman" w:cs="Times New Roman"/>
              </w:rPr>
              <w:t>Gerekli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65E30">
              <w:rPr>
                <w:rFonts w:ascii="Times New Roman" w:hAnsi="Times New Roman" w:cs="Times New Roman"/>
              </w:rPr>
              <w:t>belgeler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B65E30">
              <w:rPr>
                <w:rFonts w:ascii="Times New Roman" w:hAnsi="Times New Roman" w:cs="Times New Roman"/>
              </w:rPr>
              <w:t>ektedir</w:t>
            </w:r>
            <w:proofErr w:type="spellEnd"/>
            <w:r w:rsidR="00B65E30">
              <w:rPr>
                <w:rFonts w:ascii="Times New Roman" w:hAnsi="Times New Roman" w:cs="Times New Roman"/>
              </w:rPr>
              <w:t xml:space="preserve">.   </w:t>
            </w:r>
          </w:p>
        </w:tc>
      </w:tr>
      <w:tr w:rsidR="00B65E30" w:rsidRPr="00C04243" w14:paraId="5BE17BD7" w14:textId="77777777" w:rsidTr="00B65E30">
        <w:trPr>
          <w:trHeight w:val="117"/>
        </w:trPr>
        <w:tc>
          <w:tcPr>
            <w:tcW w:w="9413" w:type="dxa"/>
            <w:vAlign w:val="center"/>
          </w:tcPr>
          <w:p w14:paraId="541F9D46" w14:textId="01FB25E9" w:rsidR="00B65E30" w:rsidRPr="00C04243" w:rsidRDefault="00B65E30" w:rsidP="00B65E30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  </w:t>
            </w: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…/…/20</w:t>
            </w:r>
            <w:r>
              <w:rPr>
                <w:rFonts w:ascii="Times New Roman" w:hAnsi="Times New Roman" w:cs="Times New Roman"/>
                <w:i/>
                <w:iCs/>
              </w:rPr>
              <w:t>…</w:t>
            </w:r>
          </w:p>
        </w:tc>
      </w:tr>
      <w:tr w:rsidR="00B65E30" w:rsidRPr="00C04243" w14:paraId="0F8F4BD1" w14:textId="77777777" w:rsidTr="00B65E30">
        <w:trPr>
          <w:trHeight w:val="328"/>
        </w:trPr>
        <w:tc>
          <w:tcPr>
            <w:tcW w:w="9413" w:type="dxa"/>
            <w:vAlign w:val="center"/>
          </w:tcPr>
          <w:p w14:paraId="7458D925" w14:textId="0E823964" w:rsidR="00B65E30" w:rsidRPr="00C04243" w:rsidRDefault="00B65E30" w:rsidP="00B65E30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67FBD910" w14:textId="77777777" w:rsidR="00BC3B65" w:rsidRDefault="00BC3B65" w:rsidP="00BC3B6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k 1- </w:t>
      </w:r>
      <w:proofErr w:type="spellStart"/>
      <w:r>
        <w:rPr>
          <w:rFonts w:ascii="Times New Roman" w:hAnsi="Times New Roman" w:cs="Times New Roman"/>
        </w:rPr>
        <w:t>Yükseköğreti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m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rafın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A30056">
        <w:rPr>
          <w:rFonts w:ascii="Times New Roman" w:hAnsi="Times New Roman" w:cs="Times New Roman"/>
          <w:b/>
          <w:bCs/>
          <w:u w:val="single"/>
        </w:rPr>
        <w:t>onaylanmış</w:t>
      </w:r>
      <w:proofErr w:type="spellEnd"/>
      <w:r>
        <w:rPr>
          <w:rFonts w:ascii="Times New Roman" w:hAnsi="Times New Roman" w:cs="Times New Roman"/>
        </w:rPr>
        <w:t xml:space="preserve"> not </w:t>
      </w:r>
      <w:proofErr w:type="spellStart"/>
      <w:r>
        <w:rPr>
          <w:rFonts w:ascii="Times New Roman" w:hAnsi="Times New Roman" w:cs="Times New Roman"/>
        </w:rPr>
        <w:t>belgesi</w:t>
      </w:r>
      <w:proofErr w:type="spellEnd"/>
      <w:r>
        <w:rPr>
          <w:rFonts w:ascii="Times New Roman" w:hAnsi="Times New Roman" w:cs="Times New Roman"/>
        </w:rPr>
        <w:t>.</w:t>
      </w:r>
    </w:p>
    <w:p w14:paraId="43C33326" w14:textId="77777777" w:rsidR="00BC3B65" w:rsidRDefault="00BC3B65" w:rsidP="00BC3B6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k 2- </w:t>
      </w:r>
      <w:proofErr w:type="spellStart"/>
      <w:r>
        <w:rPr>
          <w:rFonts w:ascii="Times New Roman" w:hAnsi="Times New Roman" w:cs="Times New Roman"/>
        </w:rPr>
        <w:t>Alın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rsle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r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çerikleri</w:t>
      </w:r>
      <w:proofErr w:type="spellEnd"/>
      <w:r>
        <w:rPr>
          <w:rFonts w:ascii="Times New Roman" w:hAnsi="Times New Roman" w:cs="Times New Roman"/>
        </w:rPr>
        <w:t>.</w:t>
      </w:r>
    </w:p>
    <w:p w14:paraId="3D8F7103" w14:textId="77777777" w:rsidR="00BC3B65" w:rsidRDefault="00BC3B65" w:rsidP="001C4D99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65727670" w14:textId="77777777" w:rsidR="00BC3B65" w:rsidRDefault="00BC3B65" w:rsidP="00D700D9">
      <w:pPr>
        <w:jc w:val="both"/>
      </w:pP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ş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Üniversitesi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öğrencilerin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pler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önetmeliği’n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27.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addes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hükümlerin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bidi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>.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T.C.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ş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Universites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ınav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İntibak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Usul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saslar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5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uyarınc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ÖSYM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erleştiril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y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tay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eçiş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l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yı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tır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öğrencile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hazırlık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ınıf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okuyors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FLAT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ınav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onuçlar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açıklandıkt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tibar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10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ünü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oğrud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ölüm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layacakl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s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ilk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yı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rihind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tibar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10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ünü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ilekç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l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malar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erekmektedi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onrak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ıllard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ekr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ılacak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pler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bul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dilmezk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ıl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>/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ntibakları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ptaller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pler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bul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dilmez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>.</w:t>
      </w:r>
      <w:r w:rsidRPr="00BC3B65">
        <w:t xml:space="preserve"> </w:t>
      </w:r>
    </w:p>
    <w:p w14:paraId="4999C16A" w14:textId="00EC7D0A" w:rsidR="00BC3B65" w:rsidRPr="00A87B2D" w:rsidRDefault="00BC3B65" w:rsidP="00B65E30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p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dilmey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ersle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eğerlendirm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ılmaz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5-(2)).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elirtil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k’ler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ksikliğ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y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eçersizliğ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lem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alınmaz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(Madde 5-(3)).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p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vuruları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ld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şahs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ılı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üres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ışındak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şvurul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bul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dilmez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5-(4)).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>/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ntiba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lemlerin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sonuçların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önelik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tirazl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lemleri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esinleşip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öğrenciy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ildirildiğ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riht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tibar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eç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eş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ş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günü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ç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lgil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irim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apılı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(Madde 6-(13)).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b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ilgil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önetim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urulu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rafından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rar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ağlanıncaya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kada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öğrenci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,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uafiyet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talebin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bulunduğu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ers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>/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ersler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devam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etmekl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yükümlüdür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Pr="00BC3B65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Pr="00BC3B65">
        <w:rPr>
          <w:rFonts w:ascii="Times New Roman" w:hAnsi="Times New Roman" w:cs="Times New Roman"/>
          <w:i/>
          <w:iCs/>
          <w:sz w:val="18"/>
          <w:szCs w:val="18"/>
        </w:rPr>
        <w:t xml:space="preserve"> 6-(14)).</w:t>
      </w:r>
    </w:p>
    <w:sectPr w:rsidR="00BC3B65" w:rsidRPr="00A87B2D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B1C38" w14:textId="77777777" w:rsidR="00B555C2" w:rsidRDefault="00B555C2" w:rsidP="00B446AF">
      <w:pPr>
        <w:spacing w:after="0" w:line="240" w:lineRule="auto"/>
      </w:pPr>
      <w:r>
        <w:separator/>
      </w:r>
    </w:p>
  </w:endnote>
  <w:endnote w:type="continuationSeparator" w:id="0">
    <w:p w14:paraId="0BF1DC0D" w14:textId="77777777" w:rsidR="00B555C2" w:rsidRDefault="00B555C2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10C21" w14:textId="77777777" w:rsidR="00B555C2" w:rsidRDefault="00B555C2" w:rsidP="00B446AF">
      <w:pPr>
        <w:spacing w:after="0" w:line="240" w:lineRule="auto"/>
      </w:pPr>
      <w:r>
        <w:separator/>
      </w:r>
    </w:p>
  </w:footnote>
  <w:footnote w:type="continuationSeparator" w:id="0">
    <w:p w14:paraId="04B19A43" w14:textId="77777777" w:rsidR="00B555C2" w:rsidRDefault="00B555C2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rQUAZGxVBSwAAAA="/>
  </w:docVars>
  <w:rsids>
    <w:rsidRoot w:val="00C627E3"/>
    <w:rsid w:val="000E2F76"/>
    <w:rsid w:val="00141715"/>
    <w:rsid w:val="001754E3"/>
    <w:rsid w:val="00192D77"/>
    <w:rsid w:val="001C4D99"/>
    <w:rsid w:val="001C6047"/>
    <w:rsid w:val="001F343D"/>
    <w:rsid w:val="00322914"/>
    <w:rsid w:val="00370D40"/>
    <w:rsid w:val="003D45A2"/>
    <w:rsid w:val="00437977"/>
    <w:rsid w:val="004E29F3"/>
    <w:rsid w:val="00546031"/>
    <w:rsid w:val="005C750C"/>
    <w:rsid w:val="00655569"/>
    <w:rsid w:val="006F3365"/>
    <w:rsid w:val="00774BE8"/>
    <w:rsid w:val="007A0089"/>
    <w:rsid w:val="007B4E3C"/>
    <w:rsid w:val="008B20AF"/>
    <w:rsid w:val="008C3CAE"/>
    <w:rsid w:val="009156BD"/>
    <w:rsid w:val="0098561D"/>
    <w:rsid w:val="00A177D5"/>
    <w:rsid w:val="00A30056"/>
    <w:rsid w:val="00A33DAA"/>
    <w:rsid w:val="00A87B2D"/>
    <w:rsid w:val="00A95462"/>
    <w:rsid w:val="00AA2ACC"/>
    <w:rsid w:val="00B446AF"/>
    <w:rsid w:val="00B555C2"/>
    <w:rsid w:val="00B65E30"/>
    <w:rsid w:val="00BC3B65"/>
    <w:rsid w:val="00C04243"/>
    <w:rsid w:val="00C474A5"/>
    <w:rsid w:val="00C627E3"/>
    <w:rsid w:val="00C70230"/>
    <w:rsid w:val="00CE31F3"/>
    <w:rsid w:val="00CE7728"/>
    <w:rsid w:val="00D3614E"/>
    <w:rsid w:val="00D57B57"/>
    <w:rsid w:val="00D700D9"/>
    <w:rsid w:val="00D84F37"/>
    <w:rsid w:val="00DC5747"/>
    <w:rsid w:val="00DE1C64"/>
    <w:rsid w:val="00E57D34"/>
    <w:rsid w:val="00E95F08"/>
    <w:rsid w:val="00F12EF2"/>
    <w:rsid w:val="00F27CB5"/>
    <w:rsid w:val="00F320A0"/>
    <w:rsid w:val="00F35C2F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9</cp:revision>
  <dcterms:created xsi:type="dcterms:W3CDTF">2022-11-23T14:46:00Z</dcterms:created>
  <dcterms:modified xsi:type="dcterms:W3CDTF">2022-12-15T08:00:00Z</dcterms:modified>
</cp:coreProperties>
</file>